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9E714C" w14:textId="77777777" w:rsidR="002D64CA" w:rsidRDefault="00E24008">
      <w:pPr>
        <w:spacing w:before="73" w:line="183" w:lineRule="exact"/>
        <w:ind w:right="669"/>
        <w:jc w:val="right"/>
        <w:rPr>
          <w:sz w:val="16"/>
        </w:rPr>
      </w:pPr>
      <w:r>
        <w:pict w14:anchorId="0E60247A">
          <v:group id="_x0000_s1026" style="position:absolute;left:0;text-align:left;margin-left:22.05pt;margin-top:.2pt;width:378pt;height:59.4pt;z-index:1048;mso-position-horizontal-relative:page" coordorigin="441,4" coordsize="7560,118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9" type="#_x0000_t75" alt="þÿ" style="position:absolute;left:441;top:3;width:7560;height:897">
              <v:imagedata r:id="rId5" o:title=""/>
            </v:shape>
            <v:rect id="_x0000_s1028" style="position:absolute;left:2241;top:831;width:5400;height:360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441;top:3;width:7560;height:1188" filled="f" stroked="f">
              <v:textbox inset="0,0,0,0">
                <w:txbxContent>
                  <w:p w14:paraId="19641AF7" w14:textId="77777777" w:rsidR="002D64CA" w:rsidRDefault="002D64CA"/>
                  <w:p w14:paraId="306B2383" w14:textId="77777777" w:rsidR="002D64CA" w:rsidRDefault="002D64CA"/>
                  <w:p w14:paraId="193E31C2" w14:textId="77777777" w:rsidR="002D64CA" w:rsidRDefault="002D64CA">
                    <w:pPr>
                      <w:spacing w:before="9"/>
                      <w:rPr>
                        <w:sz w:val="27"/>
                      </w:rPr>
                    </w:pPr>
                  </w:p>
                  <w:p w14:paraId="020798CD" w14:textId="77777777" w:rsidR="002D64CA" w:rsidRDefault="002D30D5">
                    <w:pPr>
                      <w:ind w:left="1944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Department of Kinesiology and Nutrition</w:t>
                    </w:r>
                  </w:p>
                </w:txbxContent>
              </v:textbox>
            </v:shape>
            <w10:wrap anchorx="page"/>
          </v:group>
        </w:pict>
      </w:r>
      <w:r w:rsidR="002D30D5">
        <w:rPr>
          <w:sz w:val="16"/>
        </w:rPr>
        <w:t>1919 West Taylor, Room 650</w:t>
      </w:r>
    </w:p>
    <w:p w14:paraId="2D6D6653" w14:textId="77777777" w:rsidR="002D64CA" w:rsidRDefault="002D30D5">
      <w:pPr>
        <w:spacing w:line="183" w:lineRule="exact"/>
        <w:ind w:right="2087"/>
        <w:jc w:val="right"/>
        <w:rPr>
          <w:sz w:val="16"/>
        </w:rPr>
      </w:pPr>
      <w:r>
        <w:rPr>
          <w:sz w:val="16"/>
        </w:rPr>
        <w:t>(MC 517)</w:t>
      </w:r>
    </w:p>
    <w:p w14:paraId="58FB3F57" w14:textId="77777777" w:rsidR="002D64CA" w:rsidRDefault="002D30D5">
      <w:pPr>
        <w:spacing w:before="1"/>
        <w:ind w:right="734"/>
        <w:jc w:val="right"/>
        <w:rPr>
          <w:sz w:val="16"/>
        </w:rPr>
      </w:pPr>
      <w:r>
        <w:rPr>
          <w:sz w:val="16"/>
        </w:rPr>
        <w:t>Chicago, Illinois 60612-7256</w:t>
      </w:r>
    </w:p>
    <w:p w14:paraId="39B9C77F" w14:textId="77777777" w:rsidR="002D64CA" w:rsidRDefault="002D64CA">
      <w:pPr>
        <w:pStyle w:val="BodyText"/>
      </w:pPr>
    </w:p>
    <w:p w14:paraId="27271347" w14:textId="77777777" w:rsidR="002D64CA" w:rsidRDefault="002D64CA">
      <w:pPr>
        <w:pStyle w:val="BodyText"/>
      </w:pPr>
    </w:p>
    <w:p w14:paraId="211B50DA" w14:textId="77777777" w:rsidR="002D64CA" w:rsidRDefault="002D64CA">
      <w:pPr>
        <w:pStyle w:val="BodyText"/>
      </w:pPr>
    </w:p>
    <w:p w14:paraId="2FF98EAB" w14:textId="77777777" w:rsidR="002D64CA" w:rsidRDefault="002D64CA">
      <w:pPr>
        <w:pStyle w:val="BodyText"/>
        <w:spacing w:before="4"/>
        <w:rPr>
          <w:sz w:val="17"/>
        </w:rPr>
      </w:pPr>
    </w:p>
    <w:p w14:paraId="13E2F6F0" w14:textId="77777777" w:rsidR="002D64CA" w:rsidRDefault="002D30D5">
      <w:pPr>
        <w:spacing w:before="92"/>
        <w:ind w:left="3892"/>
        <w:rPr>
          <w:b/>
          <w:sz w:val="24"/>
        </w:rPr>
      </w:pPr>
      <w:r>
        <w:rPr>
          <w:b/>
          <w:sz w:val="24"/>
        </w:rPr>
        <w:t>WRITTEN INTERVIEW QUESTIONS</w:t>
      </w:r>
    </w:p>
    <w:p w14:paraId="05280D3D" w14:textId="77777777" w:rsidR="002D64CA" w:rsidRDefault="002D64CA">
      <w:pPr>
        <w:pStyle w:val="BodyText"/>
        <w:rPr>
          <w:b/>
        </w:rPr>
      </w:pPr>
    </w:p>
    <w:p w14:paraId="6C908B8A" w14:textId="77777777" w:rsidR="002D64CA" w:rsidRDefault="002D64CA">
      <w:pPr>
        <w:pStyle w:val="BodyText"/>
        <w:rPr>
          <w:b/>
        </w:rPr>
      </w:pPr>
    </w:p>
    <w:p w14:paraId="004617AF" w14:textId="77777777" w:rsidR="002D64CA" w:rsidRDefault="002D64CA">
      <w:pPr>
        <w:pStyle w:val="BodyText"/>
        <w:rPr>
          <w:b/>
          <w:sz w:val="23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720"/>
        <w:gridCol w:w="2160"/>
        <w:gridCol w:w="6480"/>
      </w:tblGrid>
      <w:tr w:rsidR="002D64CA" w14:paraId="54B2A768" w14:textId="77777777">
        <w:trPr>
          <w:trHeight w:val="904"/>
        </w:trPr>
        <w:tc>
          <w:tcPr>
            <w:tcW w:w="2160" w:type="dxa"/>
            <w:tcBorders>
              <w:top w:val="single" w:sz="6" w:space="0" w:color="000000"/>
              <w:bottom w:val="single" w:sz="6" w:space="0" w:color="000000"/>
            </w:tcBorders>
          </w:tcPr>
          <w:p w14:paraId="1C075371" w14:textId="77777777" w:rsidR="002D64CA" w:rsidRDefault="002D30D5">
            <w:pPr>
              <w:pStyle w:val="TableParagraph"/>
              <w:spacing w:before="4"/>
              <w:rPr>
                <w:sz w:val="20"/>
              </w:rPr>
            </w:pPr>
            <w:r>
              <w:rPr>
                <w:sz w:val="20"/>
              </w:rPr>
              <w:t>Applicant Name</w:t>
            </w:r>
          </w:p>
        </w:tc>
        <w:tc>
          <w:tcPr>
            <w:tcW w:w="720" w:type="dxa"/>
            <w:tcBorders>
              <w:top w:val="single" w:sz="6" w:space="0" w:color="000000"/>
              <w:bottom w:val="single" w:sz="6" w:space="0" w:color="000000"/>
            </w:tcBorders>
          </w:tcPr>
          <w:p w14:paraId="6018D8BD" w14:textId="77777777" w:rsidR="002D64CA" w:rsidRDefault="002D64C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</w:tcBorders>
          </w:tcPr>
          <w:p w14:paraId="343FA5D9" w14:textId="77777777" w:rsidR="002D64CA" w:rsidRDefault="002D64C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480" w:type="dxa"/>
            <w:tcBorders>
              <w:top w:val="single" w:sz="6" w:space="0" w:color="000000"/>
              <w:bottom w:val="single" w:sz="6" w:space="0" w:color="000000"/>
            </w:tcBorders>
          </w:tcPr>
          <w:p w14:paraId="08CA51D9" w14:textId="77777777" w:rsidR="002D64CA" w:rsidRDefault="002D30D5">
            <w:pPr>
              <w:pStyle w:val="TableParagraph"/>
              <w:spacing w:before="4"/>
              <w:ind w:left="359"/>
              <w:rPr>
                <w:sz w:val="20"/>
              </w:rPr>
            </w:pPr>
            <w:r>
              <w:rPr>
                <w:sz w:val="20"/>
              </w:rPr>
              <w:t>Social Security Number (optional)/UIN</w:t>
            </w:r>
          </w:p>
        </w:tc>
      </w:tr>
      <w:tr w:rsidR="002D64CA" w14:paraId="4E065485" w14:textId="77777777">
        <w:trPr>
          <w:trHeight w:val="904"/>
        </w:trPr>
        <w:tc>
          <w:tcPr>
            <w:tcW w:w="2160" w:type="dxa"/>
            <w:tcBorders>
              <w:top w:val="single" w:sz="6" w:space="0" w:color="000000"/>
              <w:bottom w:val="single" w:sz="6" w:space="0" w:color="000000"/>
            </w:tcBorders>
          </w:tcPr>
          <w:p w14:paraId="64CD15BF" w14:textId="77777777" w:rsidR="002D64CA" w:rsidRDefault="002D30D5">
            <w:pPr>
              <w:pStyle w:val="TableParagraph"/>
              <w:spacing w:before="6"/>
              <w:rPr>
                <w:sz w:val="20"/>
              </w:rPr>
            </w:pPr>
            <w:r>
              <w:rPr>
                <w:sz w:val="20"/>
              </w:rPr>
              <w:t>Applicant Phone #</w:t>
            </w:r>
          </w:p>
        </w:tc>
        <w:tc>
          <w:tcPr>
            <w:tcW w:w="720" w:type="dxa"/>
            <w:tcBorders>
              <w:top w:val="single" w:sz="6" w:space="0" w:color="000000"/>
            </w:tcBorders>
          </w:tcPr>
          <w:p w14:paraId="2AC83FD7" w14:textId="77777777" w:rsidR="002D64CA" w:rsidRDefault="002D64C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</w:tcBorders>
          </w:tcPr>
          <w:p w14:paraId="5F45F3D2" w14:textId="77777777" w:rsidR="002D64CA" w:rsidRDefault="002D64C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480" w:type="dxa"/>
            <w:tcBorders>
              <w:top w:val="single" w:sz="6" w:space="0" w:color="000000"/>
            </w:tcBorders>
          </w:tcPr>
          <w:p w14:paraId="19A79B87" w14:textId="77777777" w:rsidR="002D64CA" w:rsidRDefault="002D30D5">
            <w:pPr>
              <w:pStyle w:val="TableParagraph"/>
              <w:spacing w:before="6"/>
              <w:ind w:left="719"/>
              <w:rPr>
                <w:sz w:val="20"/>
              </w:rPr>
            </w:pPr>
            <w:r>
              <w:rPr>
                <w:sz w:val="20"/>
              </w:rPr>
              <w:t>Applicant E-mail</w:t>
            </w:r>
          </w:p>
        </w:tc>
      </w:tr>
      <w:tr w:rsidR="002D64CA" w14:paraId="00251860" w14:textId="77777777">
        <w:trPr>
          <w:trHeight w:val="925"/>
        </w:trPr>
        <w:tc>
          <w:tcPr>
            <w:tcW w:w="2160" w:type="dxa"/>
            <w:tcBorders>
              <w:top w:val="single" w:sz="6" w:space="0" w:color="000000"/>
            </w:tcBorders>
          </w:tcPr>
          <w:p w14:paraId="63E56149" w14:textId="77777777" w:rsidR="002D64CA" w:rsidRDefault="002D30D5">
            <w:pPr>
              <w:pStyle w:val="TableParagraph"/>
              <w:spacing w:before="6"/>
              <w:rPr>
                <w:sz w:val="20"/>
              </w:rPr>
            </w:pPr>
            <w:r>
              <w:rPr>
                <w:sz w:val="20"/>
              </w:rPr>
              <w:t>Today’s Date</w:t>
            </w:r>
          </w:p>
          <w:p w14:paraId="71D207BB" w14:textId="77777777" w:rsidR="002D64CA" w:rsidRDefault="002D64CA">
            <w:pPr>
              <w:pStyle w:val="TableParagraph"/>
              <w:rPr>
                <w:b/>
              </w:rPr>
            </w:pPr>
          </w:p>
          <w:p w14:paraId="217F8573" w14:textId="77777777" w:rsidR="002D64CA" w:rsidRDefault="002D64CA">
            <w:pPr>
              <w:pStyle w:val="TableParagraph"/>
              <w:spacing w:before="11"/>
              <w:rPr>
                <w:b/>
                <w:sz w:val="17"/>
              </w:rPr>
            </w:pPr>
          </w:p>
          <w:p w14:paraId="342F51A3" w14:textId="77777777" w:rsidR="002D64CA" w:rsidRDefault="002D30D5">
            <w:pPr>
              <w:pStyle w:val="TableParagraph"/>
              <w:spacing w:line="210" w:lineRule="exact"/>
              <w:ind w:left="-1"/>
              <w:rPr>
                <w:sz w:val="20"/>
              </w:rPr>
            </w:pPr>
            <w:r>
              <w:rPr>
                <w:sz w:val="20"/>
              </w:rPr>
              <w:t>Directions</w:t>
            </w:r>
          </w:p>
        </w:tc>
        <w:tc>
          <w:tcPr>
            <w:tcW w:w="720" w:type="dxa"/>
          </w:tcPr>
          <w:p w14:paraId="165BB149" w14:textId="77777777" w:rsidR="002D64CA" w:rsidRDefault="002D64C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6" w:space="0" w:color="000000"/>
            </w:tcBorders>
          </w:tcPr>
          <w:p w14:paraId="56ACF38B" w14:textId="77777777" w:rsidR="002D64CA" w:rsidRDefault="002D30D5">
            <w:pPr>
              <w:pStyle w:val="TableParagraph"/>
              <w:spacing w:before="6"/>
              <w:ind w:left="-1"/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6480" w:type="dxa"/>
          </w:tcPr>
          <w:p w14:paraId="4407F3E9" w14:textId="77777777" w:rsidR="002D64CA" w:rsidRDefault="002D64C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A24CF7A" w14:textId="77777777" w:rsidR="002D64CA" w:rsidRDefault="002D64CA">
      <w:pPr>
        <w:pStyle w:val="BodyText"/>
        <w:spacing w:before="9"/>
        <w:rPr>
          <w:b/>
          <w:sz w:val="11"/>
        </w:rPr>
      </w:pPr>
    </w:p>
    <w:p w14:paraId="6138426D" w14:textId="0C913FF3" w:rsidR="002D64CA" w:rsidRDefault="002D30D5">
      <w:pPr>
        <w:spacing w:before="93"/>
        <w:ind w:left="119" w:right="11"/>
        <w:rPr>
          <w:sz w:val="20"/>
        </w:rPr>
      </w:pPr>
      <w:r>
        <w:rPr>
          <w:sz w:val="20"/>
        </w:rPr>
        <w:t xml:space="preserve">Please answer the following questions completing them in the space below 4-6 sentences is sufficient. All answers should be typed.  What you write below might be discussed in an interview with a faculty member before a decision is made about your application. </w:t>
      </w:r>
    </w:p>
    <w:p w14:paraId="46594649" w14:textId="77777777" w:rsidR="002D64CA" w:rsidRDefault="002D64CA">
      <w:pPr>
        <w:pStyle w:val="BodyText"/>
        <w:rPr>
          <w:sz w:val="22"/>
        </w:rPr>
      </w:pPr>
    </w:p>
    <w:p w14:paraId="69EA2D91" w14:textId="77777777" w:rsidR="002D64CA" w:rsidRDefault="002D64CA">
      <w:pPr>
        <w:pStyle w:val="BodyText"/>
        <w:spacing w:before="2"/>
        <w:rPr>
          <w:sz w:val="18"/>
        </w:rPr>
      </w:pPr>
    </w:p>
    <w:p w14:paraId="3FCF05EA" w14:textId="71E51632" w:rsidR="00E35215" w:rsidRDefault="00E35215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Tell </w:t>
      </w: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>us</w:t>
      </w: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 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a little </w:t>
      </w: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>about yourself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>.</w:t>
      </w:r>
    </w:p>
    <w:p w14:paraId="79775E9B" w14:textId="77777777" w:rsidR="00E35215" w:rsidRDefault="00E35215" w:rsidP="00E35215">
      <w:pPr>
        <w:widowControl/>
        <w:shd w:val="clear" w:color="auto" w:fill="FFFFFF"/>
        <w:autoSpaceDE/>
        <w:autoSpaceDN/>
        <w:spacing w:before="100" w:beforeAutospacing="1" w:after="100" w:afterAutospacing="1" w:line="480" w:lineRule="auto"/>
        <w:ind w:left="720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0422B9AE" w14:textId="43881D11" w:rsidR="00E35215" w:rsidRDefault="00E35215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>Why do you want to study at our school?</w:t>
      </w:r>
    </w:p>
    <w:p w14:paraId="5E2CB85E" w14:textId="77777777" w:rsidR="00E35215" w:rsidRDefault="00E35215" w:rsidP="00E35215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32EDE99D" w14:textId="139D6123" w:rsidR="00E35215" w:rsidRDefault="00E35215" w:rsidP="009E4FDD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What 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>growth do you see for yourself by completing this program?</w:t>
      </w:r>
    </w:p>
    <w:p w14:paraId="49AB54C2" w14:textId="77777777" w:rsidR="006A5B72" w:rsidRDefault="006A5B72" w:rsidP="006A5B72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581E9E2A" w14:textId="15A1328E" w:rsidR="00E35215" w:rsidRPr="006A5B72" w:rsidRDefault="00E35215" w:rsidP="009834C1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>If accepted, what might be your biggest challenge here?</w:t>
      </w:r>
    </w:p>
    <w:p w14:paraId="560EB8B4" w14:textId="77777777" w:rsidR="00E35215" w:rsidRPr="00E35215" w:rsidRDefault="00E35215" w:rsidP="00E35215">
      <w:pPr>
        <w:widowControl/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2DD258F6" w14:textId="71E0F2F1" w:rsidR="00E35215" w:rsidRDefault="00E35215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How has your professional experience 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>and/or</w:t>
      </w: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 education prepared you to succeed in this program?</w:t>
      </w:r>
    </w:p>
    <w:p w14:paraId="214CC513" w14:textId="77777777" w:rsidR="00E35215" w:rsidRPr="00E35215" w:rsidRDefault="00E35215" w:rsidP="00E35215">
      <w:pPr>
        <w:widowControl/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79AB9427" w14:textId="7FD6E75C" w:rsidR="00E35215" w:rsidRDefault="00E35215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lastRenderedPageBreak/>
        <w:t xml:space="preserve">What are your career goals? How will studying 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>at</w:t>
      </w: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 help you achieve those goals?</w:t>
      </w:r>
    </w:p>
    <w:p w14:paraId="65A0FD5C" w14:textId="77777777" w:rsidR="00E35215" w:rsidRDefault="00E35215" w:rsidP="00E35215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465FA49D" w14:textId="0E542630" w:rsidR="00E35215" w:rsidRDefault="00E35215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Describe 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>a time to helped someone improve their knowledge, skills, or performance</w:t>
      </w:r>
      <w:r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>.</w:t>
      </w:r>
    </w:p>
    <w:p w14:paraId="220D7691" w14:textId="27CCD496" w:rsidR="006A5B72" w:rsidRDefault="006A5B72" w:rsidP="006A5B72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7804558E" w14:textId="77777777" w:rsidR="006A5B72" w:rsidRDefault="006A5B72" w:rsidP="006A5B72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4D49C4BD" w14:textId="26C427B8" w:rsidR="006A5B72" w:rsidRDefault="006A5B72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Give an example describing how you operated effectively with individuals from different backgrounds, experiences, </w:t>
      </w:r>
      <w:r w:rsidR="00E24008">
        <w:rPr>
          <w:rFonts w:asciiTheme="minorHAnsi" w:eastAsia="Times New Roman" w:hAnsiTheme="minorHAnsi" w:cstheme="minorHAnsi"/>
          <w:color w:val="333333"/>
          <w:sz w:val="24"/>
          <w:szCs w:val="24"/>
        </w:rPr>
        <w:t>culture,</w:t>
      </w: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 or other dimensions of diversity. </w:t>
      </w:r>
    </w:p>
    <w:p w14:paraId="01229B17" w14:textId="77777777" w:rsidR="00E35215" w:rsidRDefault="00E35215" w:rsidP="00E35215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5E3AEC08" w14:textId="49531B9F" w:rsidR="00E35215" w:rsidRDefault="00E24008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>Give an example of</w:t>
      </w:r>
      <w:r w:rsidR="006A5B72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 how you practice self-care.</w:t>
      </w:r>
    </w:p>
    <w:p w14:paraId="635A7089" w14:textId="77777777" w:rsidR="00E35215" w:rsidRDefault="00E35215" w:rsidP="00E35215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157DD64F" w14:textId="710544A4" w:rsidR="00E35215" w:rsidRDefault="006A5B72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>Describe how your qualities make you a good fit for this program.</w:t>
      </w:r>
    </w:p>
    <w:p w14:paraId="252ACD7E" w14:textId="77777777" w:rsidR="00E35215" w:rsidRDefault="00E35215" w:rsidP="00E35215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0C160C0D" w14:textId="5C3519D4" w:rsidR="00E35215" w:rsidRDefault="006A5B72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>Describe h</w:t>
      </w:r>
      <w:r w:rsidR="00E35215" w:rsidRPr="00E35215"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ow do you </w:t>
      </w: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>maintain commitment to your goals?</w:t>
      </w:r>
    </w:p>
    <w:p w14:paraId="77F4C5DC" w14:textId="77777777" w:rsidR="006A5B72" w:rsidRDefault="006A5B72" w:rsidP="006A5B72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1D4B9736" w14:textId="54E0EBB1" w:rsidR="006A5B72" w:rsidRDefault="006A5B72" w:rsidP="00E35215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 w:line="480" w:lineRule="auto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 xml:space="preserve">What is your view of UIC’s mission statement? </w:t>
      </w:r>
      <w:hyperlink r:id="rId6" w:history="1">
        <w:r w:rsidRPr="006A5B72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lick here for mission statement</w:t>
        </w:r>
      </w:hyperlink>
      <w:r>
        <w:rPr>
          <w:rFonts w:asciiTheme="minorHAnsi" w:eastAsia="Times New Roman" w:hAnsiTheme="minorHAnsi" w:cstheme="minorHAnsi"/>
          <w:color w:val="333333"/>
          <w:sz w:val="24"/>
          <w:szCs w:val="24"/>
        </w:rPr>
        <w:t>.</w:t>
      </w:r>
    </w:p>
    <w:p w14:paraId="33C70AA3" w14:textId="77777777" w:rsidR="00E35215" w:rsidRPr="00E35215" w:rsidRDefault="00E35215" w:rsidP="00E35215">
      <w:pPr>
        <w:widowControl/>
        <w:shd w:val="clear" w:color="auto" w:fill="FFFFFF"/>
        <w:autoSpaceDE/>
        <w:autoSpaceDN/>
        <w:spacing w:before="100" w:beforeAutospacing="1" w:after="100" w:afterAutospacing="1" w:line="480" w:lineRule="auto"/>
        <w:ind w:left="720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p w14:paraId="3B512FAA" w14:textId="4AD9FBBC" w:rsidR="002D30D5" w:rsidRDefault="002D30D5" w:rsidP="002D30D5">
      <w:pPr>
        <w:tabs>
          <w:tab w:val="left" w:pos="839"/>
          <w:tab w:val="left" w:pos="840"/>
        </w:tabs>
        <w:spacing w:before="1"/>
        <w:rPr>
          <w:sz w:val="20"/>
        </w:rPr>
      </w:pPr>
    </w:p>
    <w:p w14:paraId="279B3DAE" w14:textId="099A1109" w:rsidR="002D30D5" w:rsidRDefault="002D30D5" w:rsidP="002D30D5">
      <w:pPr>
        <w:tabs>
          <w:tab w:val="left" w:pos="839"/>
          <w:tab w:val="left" w:pos="840"/>
        </w:tabs>
        <w:spacing w:before="1"/>
        <w:rPr>
          <w:sz w:val="20"/>
        </w:rPr>
      </w:pPr>
    </w:p>
    <w:p w14:paraId="768C2B0E" w14:textId="77777777" w:rsidR="002D30D5" w:rsidRPr="002D30D5" w:rsidRDefault="002D30D5" w:rsidP="002D30D5">
      <w:pPr>
        <w:tabs>
          <w:tab w:val="left" w:pos="839"/>
          <w:tab w:val="left" w:pos="840"/>
        </w:tabs>
        <w:spacing w:before="1"/>
        <w:rPr>
          <w:sz w:val="20"/>
        </w:rPr>
      </w:pPr>
    </w:p>
    <w:p w14:paraId="661D0202" w14:textId="77777777" w:rsidR="002D64CA" w:rsidRDefault="002D64CA">
      <w:pPr>
        <w:pStyle w:val="BodyText"/>
        <w:rPr>
          <w:sz w:val="22"/>
        </w:rPr>
      </w:pPr>
    </w:p>
    <w:p w14:paraId="01E2F327" w14:textId="77777777" w:rsidR="002D64CA" w:rsidRDefault="002D64CA">
      <w:pPr>
        <w:pStyle w:val="BodyText"/>
        <w:rPr>
          <w:sz w:val="22"/>
        </w:rPr>
      </w:pPr>
    </w:p>
    <w:p w14:paraId="7A96CC46" w14:textId="77777777" w:rsidR="002D64CA" w:rsidRDefault="002D64CA">
      <w:pPr>
        <w:pStyle w:val="BodyText"/>
        <w:rPr>
          <w:sz w:val="22"/>
        </w:rPr>
      </w:pPr>
    </w:p>
    <w:p w14:paraId="0627809D" w14:textId="77777777" w:rsidR="002D64CA" w:rsidRDefault="002D64CA">
      <w:pPr>
        <w:pStyle w:val="BodyText"/>
        <w:rPr>
          <w:sz w:val="22"/>
        </w:rPr>
      </w:pPr>
    </w:p>
    <w:p w14:paraId="347DAFB9" w14:textId="77777777" w:rsidR="002D64CA" w:rsidRDefault="002D64CA">
      <w:pPr>
        <w:pStyle w:val="BodyText"/>
        <w:spacing w:before="1"/>
        <w:rPr>
          <w:sz w:val="32"/>
        </w:rPr>
      </w:pPr>
    </w:p>
    <w:p w14:paraId="54CB17E2" w14:textId="0DE105E0" w:rsidR="002D64CA" w:rsidRDefault="002D30D5">
      <w:pPr>
        <w:pStyle w:val="BodyText"/>
        <w:ind w:right="211"/>
        <w:jc w:val="right"/>
      </w:pPr>
      <w:r>
        <w:t>8/1</w:t>
      </w:r>
      <w:r w:rsidR="00E35215">
        <w:t>9</w:t>
      </w:r>
      <w:r>
        <w:t>/21</w:t>
      </w:r>
    </w:p>
    <w:sectPr w:rsidR="002D64CA">
      <w:type w:val="continuous"/>
      <w:pgSz w:w="12240" w:h="15840"/>
      <w:pgMar w:top="72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7A09D0"/>
    <w:multiLevelType w:val="hybridMultilevel"/>
    <w:tmpl w:val="5BA09D76"/>
    <w:lvl w:ilvl="0" w:tplc="467ED5BA">
      <w:start w:val="1"/>
      <w:numFmt w:val="decimal"/>
      <w:lvlText w:val="%1."/>
      <w:lvlJc w:val="left"/>
      <w:pPr>
        <w:ind w:left="839" w:hanging="720"/>
        <w:jc w:val="left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1" w:tplc="C842357C">
      <w:numFmt w:val="bullet"/>
      <w:lvlText w:val="•"/>
      <w:lvlJc w:val="left"/>
      <w:pPr>
        <w:ind w:left="1930" w:hanging="720"/>
      </w:pPr>
      <w:rPr>
        <w:rFonts w:hint="default"/>
      </w:rPr>
    </w:lvl>
    <w:lvl w:ilvl="2" w:tplc="41B06D02">
      <w:numFmt w:val="bullet"/>
      <w:lvlText w:val="•"/>
      <w:lvlJc w:val="left"/>
      <w:pPr>
        <w:ind w:left="3020" w:hanging="720"/>
      </w:pPr>
      <w:rPr>
        <w:rFonts w:hint="default"/>
      </w:rPr>
    </w:lvl>
    <w:lvl w:ilvl="3" w:tplc="3D6CB288">
      <w:numFmt w:val="bullet"/>
      <w:lvlText w:val="•"/>
      <w:lvlJc w:val="left"/>
      <w:pPr>
        <w:ind w:left="4110" w:hanging="720"/>
      </w:pPr>
      <w:rPr>
        <w:rFonts w:hint="default"/>
      </w:rPr>
    </w:lvl>
    <w:lvl w:ilvl="4" w:tplc="993E7D68">
      <w:numFmt w:val="bullet"/>
      <w:lvlText w:val="•"/>
      <w:lvlJc w:val="left"/>
      <w:pPr>
        <w:ind w:left="5200" w:hanging="720"/>
      </w:pPr>
      <w:rPr>
        <w:rFonts w:hint="default"/>
      </w:rPr>
    </w:lvl>
    <w:lvl w:ilvl="5" w:tplc="92EABAA6">
      <w:numFmt w:val="bullet"/>
      <w:lvlText w:val="•"/>
      <w:lvlJc w:val="left"/>
      <w:pPr>
        <w:ind w:left="6290" w:hanging="720"/>
      </w:pPr>
      <w:rPr>
        <w:rFonts w:hint="default"/>
      </w:rPr>
    </w:lvl>
    <w:lvl w:ilvl="6" w:tplc="E48C7B0A">
      <w:numFmt w:val="bullet"/>
      <w:lvlText w:val="•"/>
      <w:lvlJc w:val="left"/>
      <w:pPr>
        <w:ind w:left="7380" w:hanging="720"/>
      </w:pPr>
      <w:rPr>
        <w:rFonts w:hint="default"/>
      </w:rPr>
    </w:lvl>
    <w:lvl w:ilvl="7" w:tplc="9444926A">
      <w:numFmt w:val="bullet"/>
      <w:lvlText w:val="•"/>
      <w:lvlJc w:val="left"/>
      <w:pPr>
        <w:ind w:left="8470" w:hanging="720"/>
      </w:pPr>
      <w:rPr>
        <w:rFonts w:hint="default"/>
      </w:rPr>
    </w:lvl>
    <w:lvl w:ilvl="8" w:tplc="88603E3E">
      <w:numFmt w:val="bullet"/>
      <w:lvlText w:val="•"/>
      <w:lvlJc w:val="left"/>
      <w:pPr>
        <w:ind w:left="9560" w:hanging="720"/>
      </w:pPr>
      <w:rPr>
        <w:rFonts w:hint="default"/>
      </w:rPr>
    </w:lvl>
  </w:abstractNum>
  <w:abstractNum w:abstractNumId="1" w15:restartNumberingAfterBreak="0">
    <w:nsid w:val="7FD270CE"/>
    <w:multiLevelType w:val="multilevel"/>
    <w:tmpl w:val="3CEA3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cwNzAyMzM1MTRQ0lEKTi0uzszPAykwrgUAvb7WOiwAAAA="/>
  </w:docVars>
  <w:rsids>
    <w:rsidRoot w:val="002D64CA"/>
    <w:rsid w:val="002D30D5"/>
    <w:rsid w:val="002D64CA"/>
    <w:rsid w:val="006A5B72"/>
    <w:rsid w:val="00B13835"/>
    <w:rsid w:val="00E24008"/>
    <w:rsid w:val="00E3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5978AFC"/>
  <w15:docId w15:val="{5F77467D-2969-4012-ABAB-ECE4FE554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39" w:hanging="72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A5B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B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0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acultyhandbook.uic.edu/overview/uic-scope-and-mission-chancellors-statement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c</dc:creator>
  <cp:lastModifiedBy>Coumbe-Lilley, John Edward</cp:lastModifiedBy>
  <cp:revision>4</cp:revision>
  <dcterms:created xsi:type="dcterms:W3CDTF">2021-08-19T16:55:00Z</dcterms:created>
  <dcterms:modified xsi:type="dcterms:W3CDTF">2021-08-2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8-18T00:00:00Z</vt:filetime>
  </property>
</Properties>
</file>